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o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34" w:name="resume-actor-in-netherlands-amsterdam"/>
    <w:p>
      <w:pPr>
        <w:pStyle w:val="Heading1"/>
      </w:pPr>
      <w:r>
        <w:t xml:space="preserve">Resume: Actor in Netherlands Amsterdam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1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msterdam, Netherland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versatile and passionate actor with a strong foundation in performance arts, dedicated to bringing authenticity and depth to every role. Based in the vibrant cultural hub of Amsterdam, Netherlands, I have honed my craft through extensive experience in theater, film, and television. My work reflects a deep understanding of the Dutch performing arts scene, with a focus on storytelling that resonates with both local and international audiences. Committed to continuous growth, I thrive in collaborative environments where creativity and innovation flourish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98b191e180729fbfadf739d4c3ec9c25b101586"/>
    <w:p>
      <w:pPr>
        <w:pStyle w:val="Heading3"/>
      </w:pPr>
      <w:r>
        <w:t xml:space="preserve">Theater Performer - Toneelgroep Amsterdam (2018–Present)</w:t>
      </w:r>
    </w:p>
    <w:p>
      <w:pPr>
        <w:pStyle w:val="FirstParagraph"/>
      </w:pPr>
      <w:r>
        <w:t xml:space="preserve">As a core member of the internationally acclaimed Toneelgroep Amsterdam, I have participated in over 50 productions, ranging from classical plays to contemporary works. Notable role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Merchant of Venice (2021):</w:t>
      </w:r>
      <w:r>
        <w:t xml:space="preserve"> </w:t>
      </w:r>
      <w:r>
        <w:t xml:space="preserve">Portrayed Shylock with a nuanced balance of vulnerability and strength, receiving critical acclaim for my portray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ntigone (2020):</w:t>
      </w:r>
      <w:r>
        <w:t xml:space="preserve"> </w:t>
      </w:r>
      <w:r>
        <w:t xml:space="preserve">Took on the lead role in this modern adaptation, emphasizing the political and ethical dilemmas of the character within a Dutch societal context.</w:t>
      </w:r>
    </w:p>
    <w:p>
      <w:pPr>
        <w:pStyle w:val="FirstParagraph"/>
      </w:pPr>
      <w:r>
        <w:t xml:space="preserve">Collaborated with renowned directors such as Ivo van Hove and Annet de Haan, contributing to productions that have toured across Europe. My work has been featured in local publications like *De Volkskrant* and *NRC Handelsblad*, highlighting the cultural impact of my performances.</w:t>
      </w:r>
    </w:p>
    <w:bookmarkEnd w:id="22"/>
    <w:bookmarkStart w:id="23" w:name="X18a733855cf43869f0c9de6e5f7da8164444202"/>
    <w:p>
      <w:pPr>
        <w:pStyle w:val="Heading3"/>
      </w:pPr>
      <w:r>
        <w:t xml:space="preserve">Actor - Film &amp; Television Projects (2015–2023)</w:t>
      </w:r>
    </w:p>
    <w:p>
      <w:pPr>
        <w:pStyle w:val="FirstParagraph"/>
      </w:pPr>
      <w:r>
        <w:t xml:space="preserve">Contributed to several Dutch film and television projects, showcasing my adaptability across mediums. Key contributions includ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“De Verloren Stad” (TV Series, 2021):</w:t>
      </w:r>
      <w:r>
        <w:t xml:space="preserve"> </w:t>
      </w:r>
      <w:r>
        <w:t xml:space="preserve">Played a pivotal supporting role in this historical drama set in 19th-century Amsterdam, which aired on NPO 2 and garnered over 3 million viewe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hort Film “Stad van Spiegels” (2019):</w:t>
      </w:r>
      <w:r>
        <w:t xml:space="preserve"> </w:t>
      </w:r>
      <w:r>
        <w:t xml:space="preserve">Starred as the protagonist in this critically acclaimed short film, which won Best Short Film at the Amsterdam International Film Festival (AIFF).</w:t>
      </w:r>
    </w:p>
    <w:p>
      <w:pPr>
        <w:pStyle w:val="FirstParagraph"/>
      </w:pPr>
      <w:r>
        <w:t xml:space="preserve">Worked closely with Dutch cinematographers and directors to ensure authenticity in storytelling, often integrating local dialects and cultural nuances into my performances.</w:t>
      </w:r>
    </w:p>
    <w:bookmarkEnd w:id="23"/>
    <w:bookmarkStart w:id="24" w:name="independent-theater-projects-2017present"/>
    <w:p>
      <w:pPr>
        <w:pStyle w:val="Heading3"/>
      </w:pPr>
      <w:r>
        <w:t xml:space="preserve">Independent Theater Projects (2017–Present)</w:t>
      </w:r>
    </w:p>
    <w:p>
      <w:pPr>
        <w:pStyle w:val="FirstParagraph"/>
      </w:pPr>
      <w:r>
        <w:t xml:space="preserve">Founded and co-directed the experimental theater group *Amsterdam Voices*, which focuses on avant-garde productions. Notable projects includ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“Mijn Lichaam, Mijn Toekomst” (2022):</w:t>
      </w:r>
      <w:r>
        <w:t xml:space="preserve"> </w:t>
      </w:r>
      <w:r>
        <w:t xml:space="preserve">A solo performance exploring identity and migration, performed at the Kistert Theater in Amsterdam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“Geluiden van de Stad” (2019):</w:t>
      </w:r>
      <w:r>
        <w:t xml:space="preserve"> </w:t>
      </w:r>
      <w:r>
        <w:t xml:space="preserve">An immersive play combining live acting with soundscapes of Amsterdam, creating an interactive experience for audiences.</w:t>
      </w:r>
    </w:p>
    <w:p>
      <w:pPr>
        <w:pStyle w:val="FirstParagraph"/>
      </w:pPr>
      <w:r>
        <w:t xml:space="preserve">This platform has allowed me to push creative boundaries while engaging with the diverse communities of Netherlands Amsterdam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8009582251c30d94af0013f9157724bc645e691"/>
    <w:p>
      <w:pPr>
        <w:pStyle w:val="Heading3"/>
      </w:pPr>
      <w:r>
        <w:t xml:space="preserve">MFA in Performing Arts - Codarts University for the Arts, Rotterdam (2015–2018)</w:t>
      </w:r>
    </w:p>
    <w:p>
      <w:pPr>
        <w:pStyle w:val="FirstParagraph"/>
      </w:pPr>
      <w:r>
        <w:t xml:space="preserve">Graduated with distinction, specializing in dramatic performance and stagecraft. Completed a thesis on "The Role of the Actor in Modern Dutch Theater," which was published in the *Journal of Performing Arts Research*.</w:t>
      </w:r>
    </w:p>
    <w:bookmarkEnd w:id="26"/>
    <w:bookmarkStart w:id="27" w:name="X3b3d5f83a58efa54c85e9bd7a9467cab57ed668"/>
    <w:p>
      <w:pPr>
        <w:pStyle w:val="Heading3"/>
      </w:pPr>
      <w:r>
        <w:t xml:space="preserve">Bachelor’s Degree in Drama - University of Amsterdam (2011–2015)</w:t>
      </w:r>
    </w:p>
    <w:p>
      <w:pPr>
        <w:pStyle w:val="FirstParagraph"/>
      </w:pPr>
      <w:r>
        <w:t xml:space="preserve">Focused on theater history, acting techniques, and critical analysis. Participated in student productions at the Amsterdamse Hogeschool voor de Kunsten (AHK), including a critically praised adaptation of *Macbeth*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cting Techniques:</w:t>
      </w:r>
      <w:r>
        <w:t xml:space="preserve"> </w:t>
      </w:r>
      <w:r>
        <w:t xml:space="preserve">Meisner, Stanislavski, and physical theater (e.g., Viewpoint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Dutch and English; basic knowledge of French and Germa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gecraft:</w:t>
      </w:r>
      <w:r>
        <w:t xml:space="preserve"> </w:t>
      </w:r>
      <w:r>
        <w:t xml:space="preserve">Proficient in lighting design, costume coordination, and stage manage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Basic video editing (Adobe Premiere Pro) and sound design for independent projects.</w:t>
      </w:r>
    </w:p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Acting Workshop - Amsterdam Theater Academy (2019):</w:t>
      </w:r>
      <w:r>
        <w:t xml:space="preserve"> </w:t>
      </w:r>
      <w:r>
        <w:t xml:space="preserve">Focused on improvisation and character develop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rama Therapy Certification - University of Leiden (2017):</w:t>
      </w:r>
      <w:r>
        <w:t xml:space="preserve"> </w:t>
      </w:r>
      <w:r>
        <w:t xml:space="preserve">Explored the therapeutic applications of performance ar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Stage Combat Instructor - International Centre for Theatre Research (2020):</w:t>
      </w:r>
      <w:r>
        <w:t xml:space="preserve"> </w:t>
      </w:r>
      <w:r>
        <w:t xml:space="preserve">Trained in safe combat techniques for live performances.</w:t>
      </w:r>
    </w:p>
    <w:bookmarkEnd w:id="30"/>
    <w:bookmarkStart w:id="31" w:name="projects-collaborations"/>
    <w:p>
      <w:pPr>
        <w:pStyle w:val="Heading2"/>
      </w:pPr>
      <w:r>
        <w:t xml:space="preserve">Projects &amp; Collaborations</w:t>
      </w:r>
    </w:p>
    <w:p>
      <w:pPr>
        <w:pStyle w:val="FirstParagraph"/>
      </w:pPr>
      <w:r>
        <w:t xml:space="preserve">Active participant in the Netherlands Amsterdam arts community, including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sterdam Theater Festival (2021):</w:t>
      </w:r>
      <w:r>
        <w:t xml:space="preserve"> </w:t>
      </w:r>
      <w:r>
        <w:t xml:space="preserve">Performed in a commissioned play highlighting social issues in urban setting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derlands Dans Theater (NDT) Collaboration (2018):</w:t>
      </w:r>
      <w:r>
        <w:t xml:space="preserve"> </w:t>
      </w:r>
      <w:r>
        <w:t xml:space="preserve">Contributed to a dance-theater fusion piece exploring human connec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Outreach Programs:</w:t>
      </w:r>
      <w:r>
        <w:t xml:space="preserve"> </w:t>
      </w:r>
      <w:r>
        <w:t xml:space="preserve">Conducted workshops for youth in Amsterdam, teaching acting and creative expression.</w:t>
      </w:r>
    </w:p>
    <w:bookmarkEnd w:id="31"/>
    <w:bookmarkStart w:id="32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omination - Best Supporting Actor (2021):</w:t>
      </w:r>
      <w:r>
        <w:t xml:space="preserve"> </w:t>
      </w:r>
      <w:r>
        <w:t xml:space="preserve">Nederlands Theater Festival Awards for role in *Antigone*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st Short Film Award (2019):</w:t>
      </w:r>
      <w:r>
        <w:t xml:space="preserve"> </w:t>
      </w:r>
      <w:r>
        <w:t xml:space="preserve">Amsterdam International Film Festival for *Stad van Spiegels*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erging Artist Grant (2020):</w:t>
      </w:r>
      <w:r>
        <w:t xml:space="preserve"> </w:t>
      </w:r>
      <w:r>
        <w:t xml:space="preserve">Received by the Dutch Foundation for Performing Arts to support independent project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e at [your.email@example.com] for references from directors, producers, and collaborators in Netherlands Amsterdam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or Resume - Netherlands Amsterdam</dc:title>
  <dc:creator/>
  <dc:language>en</dc:language>
  <cp:keywords/>
  <dcterms:created xsi:type="dcterms:W3CDTF">2026-07-17T21:18:11Z</dcterms:created>
  <dcterms:modified xsi:type="dcterms:W3CDTF">2026-07-17T21:1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